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40369397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8662A1">
        <w:rPr>
          <w:rFonts w:ascii="Times New Roman" w:hAnsi="Times New Roman" w:cs="Times New Roman"/>
          <w:sz w:val="24"/>
          <w:szCs w:val="24"/>
        </w:rPr>
        <w:t>3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8662A1">
        <w:rPr>
          <w:rFonts w:ascii="Times New Roman" w:hAnsi="Times New Roman" w:cs="Times New Roman"/>
          <w:sz w:val="24"/>
          <w:szCs w:val="24"/>
        </w:rPr>
        <w:t>4</w:t>
      </w:r>
    </w:p>
    <w:p w14:paraId="29D361AB" w14:textId="7D727CA4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Virtual Meeting</w:t>
      </w:r>
    </w:p>
    <w:p w14:paraId="3137EB58" w14:textId="62BBA661" w:rsidR="000A0418" w:rsidRPr="0056551E" w:rsidRDefault="00D70F3D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, 27, 2023- 10:00 AM</w:t>
      </w: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6B319A35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D70F3D">
        <w:rPr>
          <w:rFonts w:ascii="Times New Roman" w:hAnsi="Times New Roman" w:cs="Times New Roman"/>
          <w:sz w:val="24"/>
          <w:szCs w:val="24"/>
        </w:rPr>
        <w:t>September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3F951076" w14:textId="3818FFCF" w:rsidR="0071776B" w:rsidRDefault="00CA1D7B" w:rsidP="008662A1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62860373" w14:textId="77777777" w:rsidR="00C564DF" w:rsidRDefault="00C564DF" w:rsidP="00C564DF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aculty Teaching Evaluation Tool </w:t>
      </w:r>
    </w:p>
    <w:p w14:paraId="4049992C" w14:textId="42CBCFC8" w:rsidR="00C564DF" w:rsidRDefault="00C564DF" w:rsidP="00C564DF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ffective for NTCC as of Summer 2024</w:t>
      </w:r>
    </w:p>
    <w:p w14:paraId="2D63038B" w14:textId="7AD96CF8" w:rsidR="001E7899" w:rsidRPr="00C564DF" w:rsidRDefault="001E7899" w:rsidP="001E7899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CTCS Conference- Faculty Senate Presidents Meeting</w:t>
      </w:r>
    </w:p>
    <w:p w14:paraId="1B12C6B3" w14:textId="77777777" w:rsidR="00913666" w:rsidRPr="00913666" w:rsidRDefault="00913666" w:rsidP="00913666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ABDA030" w14:textId="14041663" w:rsidR="005415D4" w:rsidRPr="00F128C9" w:rsidRDefault="00F054D2" w:rsidP="00F128C9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7690BA27" w14:textId="42453082" w:rsidR="00467F9B" w:rsidRDefault="00467F9B" w:rsidP="000A38E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J</w:t>
      </w:r>
      <w:r w:rsidR="001E7899">
        <w:rPr>
          <w:rFonts w:ascii="Times New Roman" w:hAnsi="Times New Roman" w:cs="Times New Roman"/>
          <w:sz w:val="24"/>
          <w:szCs w:val="24"/>
        </w:rPr>
        <w:t xml:space="preserve">ames </w:t>
      </w:r>
      <w:r>
        <w:rPr>
          <w:rFonts w:ascii="Times New Roman" w:hAnsi="Times New Roman" w:cs="Times New Roman"/>
          <w:sz w:val="24"/>
          <w:szCs w:val="24"/>
        </w:rPr>
        <w:t>Carlson named official NTCC Chancellor by LCTCS</w:t>
      </w:r>
    </w:p>
    <w:p w14:paraId="7C32DFC8" w14:textId="3EBD130D" w:rsidR="000A38E6" w:rsidRDefault="000A38E6" w:rsidP="000A38E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load Policy </w:t>
      </w:r>
      <w:r w:rsidR="00A51A32">
        <w:rPr>
          <w:rFonts w:ascii="Times New Roman" w:hAnsi="Times New Roman" w:cs="Times New Roman"/>
          <w:sz w:val="24"/>
          <w:szCs w:val="24"/>
        </w:rPr>
        <w:t xml:space="preserve">language </w:t>
      </w:r>
      <w:r>
        <w:rPr>
          <w:rFonts w:ascii="Times New Roman" w:hAnsi="Times New Roman" w:cs="Times New Roman"/>
          <w:sz w:val="24"/>
          <w:szCs w:val="24"/>
        </w:rPr>
        <w:t>updates</w:t>
      </w:r>
      <w:r w:rsidR="00A51A32">
        <w:rPr>
          <w:rFonts w:ascii="Times New Roman" w:hAnsi="Times New Roman" w:cs="Times New Roman"/>
          <w:sz w:val="24"/>
          <w:szCs w:val="24"/>
        </w:rPr>
        <w:t xml:space="preserve">- </w:t>
      </w:r>
      <w:r w:rsidR="00A51A32" w:rsidRPr="00B51E61">
        <w:rPr>
          <w:rFonts w:ascii="Times New Roman" w:hAnsi="Times New Roman" w:cs="Times New Roman"/>
          <w:i/>
          <w:iCs/>
          <w:sz w:val="24"/>
          <w:szCs w:val="24"/>
        </w:rPr>
        <w:t>Dr. Daniel Roberts</w:t>
      </w:r>
      <w:r w:rsidR="00B51E61" w:rsidRPr="00B51E61">
        <w:rPr>
          <w:rFonts w:ascii="Times New Roman" w:hAnsi="Times New Roman" w:cs="Times New Roman"/>
          <w:i/>
          <w:iCs/>
          <w:sz w:val="24"/>
          <w:szCs w:val="24"/>
        </w:rPr>
        <w:t xml:space="preserve"> (tentative)</w:t>
      </w:r>
    </w:p>
    <w:p w14:paraId="02CCB49D" w14:textId="09BE4B12" w:rsidR="00D7472D" w:rsidRDefault="00B51E61" w:rsidP="00D7472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Hours on campus</w:t>
      </w:r>
    </w:p>
    <w:p w14:paraId="72D29D26" w14:textId="35871459" w:rsidR="000125B0" w:rsidRPr="00FC3647" w:rsidRDefault="000125B0" w:rsidP="000A38E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</w:t>
      </w:r>
      <w:r w:rsidR="00A51A32">
        <w:rPr>
          <w:rFonts w:ascii="Times New Roman" w:hAnsi="Times New Roman" w:cs="Times New Roman"/>
          <w:sz w:val="24"/>
          <w:szCs w:val="24"/>
        </w:rPr>
        <w:t>/No Show Policy- Amy Fleming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A333E78" w14:textId="0A4DDD13" w:rsidR="00F46610" w:rsidRPr="00F46610" w:rsidRDefault="00F054D2" w:rsidP="00F46610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7CE733B0" w14:textId="75045417" w:rsidR="00BD28B5" w:rsidRPr="001D7B20" w:rsidRDefault="00BD28B5" w:rsidP="00BD28B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Discussion</w:t>
      </w:r>
      <w:r w:rsidR="00787EAB">
        <w:rPr>
          <w:rFonts w:ascii="Times New Roman" w:hAnsi="Times New Roman" w:cs="Times New Roman"/>
          <w:sz w:val="24"/>
          <w:szCs w:val="24"/>
        </w:rPr>
        <w:t xml:space="preserve"> &amp; suggestions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2C4699A7" w:rsidR="006A135C" w:rsidRPr="0056551E" w:rsidRDefault="00C564DF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: </w:t>
      </w:r>
      <w:r w:rsidR="006A135C" w:rsidRPr="0056551E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3CD840D2" w14:textId="77777777" w:rsid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52E52C10" w:rsidR="006A135C" w:rsidRPr="00F128C9" w:rsidRDefault="006A135C" w:rsidP="00F128C9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128C9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7B175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31880C6F" w14:textId="26FC9E50" w:rsidR="002B33BB" w:rsidRDefault="006A135C" w:rsidP="002B33BB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On-boarding</w:t>
      </w:r>
    </w:p>
    <w:p w14:paraId="758AE529" w14:textId="5363E7C8" w:rsidR="00F128C9" w:rsidRDefault="006039D0" w:rsidP="002B33BB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l Enrollment Committee</w:t>
      </w:r>
    </w:p>
    <w:p w14:paraId="4566C2AD" w14:textId="6B627C62" w:rsidR="006039D0" w:rsidRDefault="00C564DF" w:rsidP="006039D0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ttee </w:t>
      </w:r>
      <w:r w:rsidR="006039D0">
        <w:rPr>
          <w:rFonts w:ascii="Times New Roman" w:hAnsi="Times New Roman" w:cs="Times New Roman"/>
          <w:sz w:val="24"/>
          <w:szCs w:val="24"/>
        </w:rPr>
        <w:t>Chair?</w:t>
      </w:r>
    </w:p>
    <w:p w14:paraId="4CD145E1" w14:textId="77777777" w:rsidR="006A135C" w:rsidRPr="0056551E" w:rsidRDefault="006A135C" w:rsidP="006A135C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2E892B7" w14:textId="060BB9A8" w:rsidR="00A44C78" w:rsidRPr="009C664D" w:rsidRDefault="00A04743" w:rsidP="009C17D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C664D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9C664D">
        <w:rPr>
          <w:rFonts w:ascii="Times New Roman" w:hAnsi="Times New Roman" w:cs="Times New Roman"/>
          <w:sz w:val="24"/>
          <w:szCs w:val="24"/>
        </w:rPr>
        <w:t>– Next meeting</w:t>
      </w:r>
      <w:r w:rsidR="009C664D">
        <w:rPr>
          <w:rFonts w:ascii="Times New Roman" w:hAnsi="Times New Roman" w:cs="Times New Roman"/>
          <w:sz w:val="24"/>
          <w:szCs w:val="24"/>
        </w:rPr>
        <w:t>?</w:t>
      </w:r>
    </w:p>
    <w:sectPr w:rsidR="00A44C78" w:rsidRPr="009C6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125B0"/>
    <w:rsid w:val="000455F7"/>
    <w:rsid w:val="00062DC5"/>
    <w:rsid w:val="000766F0"/>
    <w:rsid w:val="000A0418"/>
    <w:rsid w:val="000A38E6"/>
    <w:rsid w:val="000B31FD"/>
    <w:rsid w:val="000B4563"/>
    <w:rsid w:val="000D309A"/>
    <w:rsid w:val="000F63E6"/>
    <w:rsid w:val="0011001F"/>
    <w:rsid w:val="0011219C"/>
    <w:rsid w:val="0014598C"/>
    <w:rsid w:val="00150B28"/>
    <w:rsid w:val="00190E7E"/>
    <w:rsid w:val="00195F12"/>
    <w:rsid w:val="00196793"/>
    <w:rsid w:val="001C1777"/>
    <w:rsid w:val="001D54A7"/>
    <w:rsid w:val="001D7B20"/>
    <w:rsid w:val="001E7899"/>
    <w:rsid w:val="00213E77"/>
    <w:rsid w:val="002411B0"/>
    <w:rsid w:val="002549F7"/>
    <w:rsid w:val="00271250"/>
    <w:rsid w:val="002A0B86"/>
    <w:rsid w:val="002B33BB"/>
    <w:rsid w:val="002C77E8"/>
    <w:rsid w:val="00306771"/>
    <w:rsid w:val="00331965"/>
    <w:rsid w:val="00395485"/>
    <w:rsid w:val="003A5910"/>
    <w:rsid w:val="003B2C11"/>
    <w:rsid w:val="00403AD4"/>
    <w:rsid w:val="004041DE"/>
    <w:rsid w:val="004205C9"/>
    <w:rsid w:val="00424353"/>
    <w:rsid w:val="00425732"/>
    <w:rsid w:val="00427655"/>
    <w:rsid w:val="00427F7C"/>
    <w:rsid w:val="00467F9B"/>
    <w:rsid w:val="00496086"/>
    <w:rsid w:val="004C3C40"/>
    <w:rsid w:val="004C5529"/>
    <w:rsid w:val="004C6F5E"/>
    <w:rsid w:val="004D29E8"/>
    <w:rsid w:val="004D7B37"/>
    <w:rsid w:val="004E13C6"/>
    <w:rsid w:val="0050487B"/>
    <w:rsid w:val="00527BE0"/>
    <w:rsid w:val="005415D4"/>
    <w:rsid w:val="0055374C"/>
    <w:rsid w:val="0056551E"/>
    <w:rsid w:val="00567439"/>
    <w:rsid w:val="005A0F69"/>
    <w:rsid w:val="005D04DC"/>
    <w:rsid w:val="005E5834"/>
    <w:rsid w:val="005F5A52"/>
    <w:rsid w:val="006039D0"/>
    <w:rsid w:val="0064778F"/>
    <w:rsid w:val="006A135C"/>
    <w:rsid w:val="006B7614"/>
    <w:rsid w:val="006F0FE8"/>
    <w:rsid w:val="00713635"/>
    <w:rsid w:val="0071776B"/>
    <w:rsid w:val="00735C79"/>
    <w:rsid w:val="0074323E"/>
    <w:rsid w:val="007541A8"/>
    <w:rsid w:val="00786E71"/>
    <w:rsid w:val="00787EAB"/>
    <w:rsid w:val="007B175E"/>
    <w:rsid w:val="007B1882"/>
    <w:rsid w:val="007E61FE"/>
    <w:rsid w:val="008236C0"/>
    <w:rsid w:val="008254F3"/>
    <w:rsid w:val="00834EE0"/>
    <w:rsid w:val="008662A1"/>
    <w:rsid w:val="00883D9E"/>
    <w:rsid w:val="008A30FF"/>
    <w:rsid w:val="008B1BD3"/>
    <w:rsid w:val="008C283E"/>
    <w:rsid w:val="008F7B7D"/>
    <w:rsid w:val="00913666"/>
    <w:rsid w:val="009168B7"/>
    <w:rsid w:val="0092148F"/>
    <w:rsid w:val="009303DC"/>
    <w:rsid w:val="00936C3B"/>
    <w:rsid w:val="00951872"/>
    <w:rsid w:val="009601E2"/>
    <w:rsid w:val="00965CC3"/>
    <w:rsid w:val="00993689"/>
    <w:rsid w:val="009A448C"/>
    <w:rsid w:val="009C664D"/>
    <w:rsid w:val="009F33E8"/>
    <w:rsid w:val="009F7E8F"/>
    <w:rsid w:val="00A04743"/>
    <w:rsid w:val="00A10E06"/>
    <w:rsid w:val="00A21C00"/>
    <w:rsid w:val="00A41D23"/>
    <w:rsid w:val="00A42C55"/>
    <w:rsid w:val="00A44C78"/>
    <w:rsid w:val="00A51A32"/>
    <w:rsid w:val="00A6452F"/>
    <w:rsid w:val="00A71BDF"/>
    <w:rsid w:val="00A97386"/>
    <w:rsid w:val="00AD5E7A"/>
    <w:rsid w:val="00AE096B"/>
    <w:rsid w:val="00B07500"/>
    <w:rsid w:val="00B116CA"/>
    <w:rsid w:val="00B45C3E"/>
    <w:rsid w:val="00B51E61"/>
    <w:rsid w:val="00B53815"/>
    <w:rsid w:val="00B75E69"/>
    <w:rsid w:val="00B76412"/>
    <w:rsid w:val="00BB2FF1"/>
    <w:rsid w:val="00BD28B5"/>
    <w:rsid w:val="00BF6C64"/>
    <w:rsid w:val="00C25B51"/>
    <w:rsid w:val="00C36A10"/>
    <w:rsid w:val="00C564DF"/>
    <w:rsid w:val="00C80FAE"/>
    <w:rsid w:val="00CA1D7B"/>
    <w:rsid w:val="00CA777A"/>
    <w:rsid w:val="00CE1601"/>
    <w:rsid w:val="00CE4282"/>
    <w:rsid w:val="00D048D3"/>
    <w:rsid w:val="00D0705D"/>
    <w:rsid w:val="00D10165"/>
    <w:rsid w:val="00D30318"/>
    <w:rsid w:val="00D47D1A"/>
    <w:rsid w:val="00D653DF"/>
    <w:rsid w:val="00D70F3D"/>
    <w:rsid w:val="00D7472D"/>
    <w:rsid w:val="00DB61E2"/>
    <w:rsid w:val="00DD6C96"/>
    <w:rsid w:val="00DE227E"/>
    <w:rsid w:val="00DE5CB0"/>
    <w:rsid w:val="00E23F48"/>
    <w:rsid w:val="00E5758D"/>
    <w:rsid w:val="00E7061D"/>
    <w:rsid w:val="00E90A07"/>
    <w:rsid w:val="00E921C2"/>
    <w:rsid w:val="00E9541C"/>
    <w:rsid w:val="00EC0317"/>
    <w:rsid w:val="00EC0D03"/>
    <w:rsid w:val="00EC65DA"/>
    <w:rsid w:val="00ED2EAA"/>
    <w:rsid w:val="00ED6546"/>
    <w:rsid w:val="00EE0A43"/>
    <w:rsid w:val="00F04544"/>
    <w:rsid w:val="00F054D2"/>
    <w:rsid w:val="00F128C9"/>
    <w:rsid w:val="00F14CDC"/>
    <w:rsid w:val="00F2068D"/>
    <w:rsid w:val="00F448AD"/>
    <w:rsid w:val="00F46610"/>
    <w:rsid w:val="00F60400"/>
    <w:rsid w:val="00F6542A"/>
    <w:rsid w:val="00F77ED2"/>
    <w:rsid w:val="00FC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14</cp:revision>
  <dcterms:created xsi:type="dcterms:W3CDTF">2023-10-26T17:30:00Z</dcterms:created>
  <dcterms:modified xsi:type="dcterms:W3CDTF">2023-10-26T17:50:00Z</dcterms:modified>
</cp:coreProperties>
</file>